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58" w:type="dxa"/>
        <w:tblCellSpacing w:w="20" w:type="dxa"/>
        <w:tblInd w:w="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00" w:firstRow="0" w:lastRow="0" w:firstColumn="0" w:lastColumn="0" w:noHBand="0" w:noVBand="0"/>
      </w:tblPr>
      <w:tblGrid>
        <w:gridCol w:w="10670"/>
      </w:tblGrid>
      <w:tr w:rsidR="005264F7" w:rsidRPr="00D7517D" w14:paraId="2DCEEE85" w14:textId="77777777" w:rsidTr="00842AD4">
        <w:trPr>
          <w:tblHeader/>
          <w:tblCellSpacing w:w="20" w:type="dxa"/>
        </w:trPr>
        <w:tc>
          <w:tcPr>
            <w:tcW w:w="99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11315D24" w14:textId="77777777" w:rsidR="00382B69" w:rsidRPr="00382B69" w:rsidRDefault="00810CD5" w:rsidP="00842AD4">
            <w:pPr>
              <w:pStyle w:val="Body"/>
              <w:spacing w:before="40"/>
              <w:rPr>
                <w:b/>
                <w:sz w:val="20"/>
              </w:rPr>
            </w:pPr>
            <w:r>
              <w:rPr>
                <w:b/>
                <w:u w:val="single"/>
              </w:rPr>
              <w:t>Notes:</w:t>
            </w:r>
            <w:r w:rsidRPr="00D7517D">
              <w:rPr>
                <w:b/>
                <w:sz w:val="20"/>
              </w:rPr>
              <w:t>(Record key insights from readings and discussions.)</w:t>
            </w:r>
          </w:p>
        </w:tc>
      </w:tr>
      <w:tr w:rsidR="005264F7" w:rsidRPr="00D7517D" w14:paraId="3F5D0A7D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76A11FE2" w14:textId="77777777" w:rsidR="0074721E" w:rsidRDefault="0074721E" w:rsidP="0074721E">
            <w:pPr>
              <w:pStyle w:val="Body"/>
              <w:spacing w:before="40"/>
              <w:rPr>
                <w:b/>
                <w:sz w:val="20"/>
              </w:rPr>
            </w:pPr>
          </w:p>
          <w:p w14:paraId="1E510A74" w14:textId="77777777" w:rsidR="0074721E" w:rsidRDefault="0074721E" w:rsidP="0074721E">
            <w:pPr>
              <w:pStyle w:val="Body"/>
              <w:spacing w:before="40"/>
              <w:rPr>
                <w:b/>
                <w:sz w:val="20"/>
              </w:rPr>
            </w:pPr>
          </w:p>
          <w:p w14:paraId="260AC69B" w14:textId="6C5C3985" w:rsidR="0074721E" w:rsidRPr="005264F7" w:rsidRDefault="005264F7" w:rsidP="005264F7">
            <w:pPr>
              <w:pStyle w:val="Body"/>
              <w:spacing w:before="40"/>
              <w:jc w:val="center"/>
              <w:rPr>
                <w:b/>
                <w:sz w:val="32"/>
                <w:u w:val="single"/>
              </w:rPr>
            </w:pPr>
            <w:r w:rsidRPr="005264F7">
              <w:rPr>
                <w:b/>
                <w:sz w:val="32"/>
                <w:u w:val="single"/>
              </w:rPr>
              <w:t>Week-8</w:t>
            </w:r>
          </w:p>
          <w:p w14:paraId="0671E035" w14:textId="77777777" w:rsidR="0074721E" w:rsidRDefault="0074721E" w:rsidP="0074721E">
            <w:pPr>
              <w:pStyle w:val="Body"/>
              <w:spacing w:before="40"/>
              <w:rPr>
                <w:b/>
                <w:sz w:val="20"/>
              </w:rPr>
            </w:pPr>
          </w:p>
          <w:p w14:paraId="59B3180F" w14:textId="219EA206" w:rsidR="0074721E" w:rsidRDefault="005264F7" w:rsidP="0074721E">
            <w:pPr>
              <w:pStyle w:val="Body"/>
              <w:spacing w:before="40"/>
              <w:rPr>
                <w:b/>
              </w:rPr>
            </w:pPr>
            <w:r>
              <w:rPr>
                <w:b/>
              </w:rPr>
              <w:t>Monday: -</w:t>
            </w:r>
          </w:p>
          <w:p w14:paraId="5DBA906D" w14:textId="00010247" w:rsidR="005264F7" w:rsidRDefault="005264F7" w:rsidP="005264F7">
            <w:pPr>
              <w:pStyle w:val="Body"/>
              <w:spacing w:before="40"/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6A48EB5A" wp14:editId="5D2A1433">
                  <wp:extent cx="6345955" cy="5303907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61840" cy="5317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9339CC" w14:textId="7B1D0BBE" w:rsidR="005264F7" w:rsidRDefault="005264F7" w:rsidP="0074721E">
            <w:pPr>
              <w:pStyle w:val="Body"/>
              <w:spacing w:before="40"/>
              <w:rPr>
                <w:b/>
              </w:rPr>
            </w:pPr>
          </w:p>
          <w:p w14:paraId="2458608D" w14:textId="6D7CC3AE" w:rsidR="005264F7" w:rsidRDefault="005264F7" w:rsidP="0074721E">
            <w:pPr>
              <w:pStyle w:val="Body"/>
              <w:spacing w:before="40"/>
              <w:rPr>
                <w:b/>
              </w:rPr>
            </w:pPr>
          </w:p>
          <w:p w14:paraId="666BEED5" w14:textId="77777777" w:rsidR="005264F7" w:rsidRPr="005264F7" w:rsidRDefault="005264F7" w:rsidP="0074721E">
            <w:pPr>
              <w:pStyle w:val="Body"/>
              <w:spacing w:before="40"/>
              <w:rPr>
                <w:b/>
              </w:rPr>
            </w:pPr>
          </w:p>
          <w:p w14:paraId="46AEEA3D" w14:textId="77777777" w:rsidR="0074721E" w:rsidRPr="00C25019" w:rsidRDefault="0074721E" w:rsidP="0074721E">
            <w:pPr>
              <w:pStyle w:val="Body"/>
              <w:spacing w:before="40"/>
              <w:rPr>
                <w:sz w:val="20"/>
              </w:rPr>
            </w:pPr>
          </w:p>
        </w:tc>
      </w:tr>
      <w:tr w:rsidR="00E73724" w:rsidRPr="00D7517D" w14:paraId="7D17F875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240208CA" w14:textId="453BBE43" w:rsidR="005264F7" w:rsidRDefault="005264F7" w:rsidP="005264F7">
            <w:pPr>
              <w:pStyle w:val="Body"/>
              <w:spacing w:before="40"/>
              <w:jc w:val="center"/>
              <w:rPr>
                <w:b/>
                <w:sz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DB0DFE0" wp14:editId="340FAAFC">
                  <wp:extent cx="6226534" cy="521017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33068" cy="52156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3724" w:rsidRPr="00D7517D" w14:paraId="238E0FA4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6F5ED13D" w14:textId="4882E7F4" w:rsidR="005264F7" w:rsidRDefault="00E73724" w:rsidP="005264F7">
            <w:pPr>
              <w:pStyle w:val="Body"/>
              <w:spacing w:before="40"/>
              <w:jc w:val="center"/>
              <w:rPr>
                <w:b/>
                <w:sz w:val="20"/>
              </w:rPr>
            </w:pPr>
            <w:bookmarkStart w:id="0" w:name="_GoBack"/>
            <w:r>
              <w:rPr>
                <w:noProof/>
              </w:rPr>
              <w:lastRenderedPageBreak/>
              <w:drawing>
                <wp:inline distT="0" distB="0" distL="0" distR="0" wp14:anchorId="07B68275" wp14:editId="16B00CC1">
                  <wp:extent cx="6200809" cy="63246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09534" cy="63334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</w:tr>
      <w:tr w:rsidR="00E73724" w:rsidRPr="00D7517D" w14:paraId="655005C0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0041546A" w14:textId="2BDE5136" w:rsidR="005264F7" w:rsidRDefault="005264F7" w:rsidP="005264F7">
            <w:pPr>
              <w:pStyle w:val="Body"/>
              <w:spacing w:before="40"/>
              <w:jc w:val="center"/>
              <w:rPr>
                <w:b/>
                <w:sz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33C93E1" wp14:editId="6A721773">
                  <wp:extent cx="6568653" cy="48006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76423" cy="4806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3724" w:rsidRPr="00D7517D" w14:paraId="2769EDF2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05A85FA5" w14:textId="715BAE98" w:rsidR="005264F7" w:rsidRDefault="005264F7" w:rsidP="005264F7">
            <w:pPr>
              <w:pStyle w:val="Body"/>
              <w:spacing w:before="40"/>
              <w:jc w:val="center"/>
              <w:rPr>
                <w:b/>
                <w:sz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91A16AB" wp14:editId="24321619">
                  <wp:extent cx="6505037" cy="50292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09253" cy="5032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F683F90" w14:textId="77777777" w:rsidR="00810CD5" w:rsidRPr="00D7517D" w:rsidRDefault="00810CD5" w:rsidP="00810CD5">
      <w:pPr>
        <w:pStyle w:val="Body"/>
        <w:spacing w:before="0"/>
        <w:rPr>
          <w:b/>
          <w:sz w:val="8"/>
          <w:u w:val="single"/>
        </w:rPr>
      </w:pPr>
    </w:p>
    <w:p w14:paraId="0D5B7592" w14:textId="77777777" w:rsidR="00810CD5" w:rsidRDefault="00810CD5" w:rsidP="00810CD5">
      <w:pPr>
        <w:pStyle w:val="Body"/>
        <w:spacing w:before="0"/>
        <w:rPr>
          <w:b/>
          <w:sz w:val="8"/>
        </w:rPr>
      </w:pPr>
    </w:p>
    <w:p w14:paraId="08BA1811" w14:textId="77777777" w:rsidR="00810CD5" w:rsidRDefault="00810CD5" w:rsidP="00810CD5">
      <w:pPr>
        <w:pStyle w:val="Body"/>
        <w:spacing w:before="0"/>
        <w:rPr>
          <w:b/>
          <w:sz w:val="8"/>
        </w:rPr>
      </w:pPr>
    </w:p>
    <w:tbl>
      <w:tblPr>
        <w:tblW w:w="10065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7"/>
        <w:gridCol w:w="3058"/>
        <w:gridCol w:w="3531"/>
        <w:gridCol w:w="875"/>
        <w:gridCol w:w="1134"/>
      </w:tblGrid>
      <w:tr w:rsidR="00810CD5" w:rsidRPr="00261094" w14:paraId="58A7F5CC" w14:textId="77777777" w:rsidTr="00457C83">
        <w:trPr>
          <w:tblHeader/>
          <w:tblCellSpacing w:w="20" w:type="dxa"/>
        </w:trPr>
        <w:tc>
          <w:tcPr>
            <w:tcW w:w="9985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6639F63A" w14:textId="77777777" w:rsidR="00810CD5" w:rsidRPr="00261094" w:rsidRDefault="00810CD5" w:rsidP="00810CD5">
            <w:pPr>
              <w:pStyle w:val="Body"/>
              <w:spacing w:before="40"/>
              <w:jc w:val="left"/>
              <w:rPr>
                <w:b/>
                <w:sz w:val="22"/>
                <w:szCs w:val="22"/>
                <w:u w:val="single"/>
              </w:rPr>
            </w:pPr>
            <w:r w:rsidRPr="00261094">
              <w:rPr>
                <w:b/>
                <w:sz w:val="22"/>
                <w:szCs w:val="22"/>
                <w:u w:val="single"/>
              </w:rPr>
              <w:t>Deliverable Status</w:t>
            </w:r>
          </w:p>
        </w:tc>
      </w:tr>
      <w:tr w:rsidR="00810CD5" w:rsidRPr="00261094" w14:paraId="207431B8" w14:textId="77777777" w:rsidTr="00457C83">
        <w:trPr>
          <w:tblHeader/>
          <w:tblCellSpacing w:w="20" w:type="dxa"/>
        </w:trPr>
        <w:tc>
          <w:tcPr>
            <w:tcW w:w="1407" w:type="dxa"/>
            <w:shd w:val="pct20" w:color="auto" w:fill="auto"/>
          </w:tcPr>
          <w:p w14:paraId="3E8D6E13" w14:textId="77777777" w:rsidR="00810CD5" w:rsidRPr="00261094" w:rsidRDefault="00810CD5" w:rsidP="00842AD4">
            <w:pPr>
              <w:pStyle w:val="Body"/>
              <w:spacing w:before="40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Deliverables</w:t>
            </w:r>
          </w:p>
        </w:tc>
        <w:tc>
          <w:tcPr>
            <w:tcW w:w="3018" w:type="dxa"/>
            <w:shd w:val="pct20" w:color="auto" w:fill="auto"/>
          </w:tcPr>
          <w:p w14:paraId="52C49602" w14:textId="77777777" w:rsidR="00810CD5" w:rsidRPr="00261094" w:rsidRDefault="00810CD5" w:rsidP="00842AD4">
            <w:pPr>
              <w:pStyle w:val="Body"/>
              <w:spacing w:before="40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What did you plan to accomplish</w:t>
            </w:r>
          </w:p>
        </w:tc>
        <w:tc>
          <w:tcPr>
            <w:tcW w:w="3491" w:type="dxa"/>
            <w:shd w:val="pct20" w:color="auto" w:fill="auto"/>
          </w:tcPr>
          <w:p w14:paraId="5ABBB307" w14:textId="77777777" w:rsidR="00810CD5" w:rsidRPr="00261094" w:rsidRDefault="00810CD5" w:rsidP="00842AD4">
            <w:pPr>
              <w:pStyle w:val="Body"/>
              <w:spacing w:before="40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What did you actually accomplish</w:t>
            </w:r>
          </w:p>
        </w:tc>
        <w:tc>
          <w:tcPr>
            <w:tcW w:w="835" w:type="dxa"/>
            <w:shd w:val="pct20" w:color="auto" w:fill="auto"/>
          </w:tcPr>
          <w:p w14:paraId="6DCFE763" w14:textId="77777777" w:rsidR="00810CD5" w:rsidRPr="00261094" w:rsidRDefault="00810CD5" w:rsidP="00842AD4">
            <w:pPr>
              <w:pStyle w:val="Body"/>
              <w:spacing w:before="40"/>
              <w:jc w:val="center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Size</w:t>
            </w:r>
          </w:p>
        </w:tc>
        <w:tc>
          <w:tcPr>
            <w:tcW w:w="1074" w:type="dxa"/>
            <w:shd w:val="pct20" w:color="auto" w:fill="auto"/>
          </w:tcPr>
          <w:p w14:paraId="5BECA49E" w14:textId="77777777" w:rsidR="00810CD5" w:rsidRPr="00261094" w:rsidRDefault="00810CD5" w:rsidP="00842AD4">
            <w:pPr>
              <w:pStyle w:val="Body"/>
              <w:spacing w:before="40"/>
              <w:jc w:val="center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Effort</w:t>
            </w:r>
          </w:p>
        </w:tc>
      </w:tr>
      <w:tr w:rsidR="00401F88" w:rsidRPr="00261094" w14:paraId="2C4D6F8B" w14:textId="77777777" w:rsidTr="00457C83">
        <w:trPr>
          <w:trHeight w:val="527"/>
          <w:tblCellSpacing w:w="20" w:type="dxa"/>
        </w:trPr>
        <w:tc>
          <w:tcPr>
            <w:tcW w:w="1407" w:type="dxa"/>
            <w:shd w:val="clear" w:color="auto" w:fill="auto"/>
          </w:tcPr>
          <w:p w14:paraId="24A41E09" w14:textId="7F7F32A1" w:rsidR="00401F88" w:rsidRDefault="005264F7" w:rsidP="00401F88">
            <w:pPr>
              <w:pStyle w:val="Body"/>
              <w:spacing w:before="4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uble calculator part -4 </w:t>
            </w:r>
          </w:p>
        </w:tc>
        <w:tc>
          <w:tcPr>
            <w:tcW w:w="3018" w:type="dxa"/>
            <w:shd w:val="clear" w:color="auto" w:fill="auto"/>
          </w:tcPr>
          <w:p w14:paraId="4F26E60E" w14:textId="64221C23" w:rsidR="005264F7" w:rsidRDefault="005264F7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anned to conduct meetings on the part 4 of the double calculator, to understand the requirements of the part-4 calculator.</w:t>
            </w:r>
          </w:p>
          <w:p w14:paraId="47210FF8" w14:textId="5605E38C" w:rsidR="00401F88" w:rsidRDefault="005264F7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Assigning work to team members. </w:t>
            </w:r>
          </w:p>
        </w:tc>
        <w:tc>
          <w:tcPr>
            <w:tcW w:w="3491" w:type="dxa"/>
            <w:shd w:val="clear" w:color="auto" w:fill="auto"/>
          </w:tcPr>
          <w:p w14:paraId="6CC29A43" w14:textId="3152D18B" w:rsidR="00401F88" w:rsidRDefault="005264F7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Will conduct team conduct team meetings on </w:t>
            </w:r>
            <w:r w:rsidR="00B520E7">
              <w:rPr>
                <w:sz w:val="22"/>
                <w:szCs w:val="22"/>
              </w:rPr>
              <w:t>the</w:t>
            </w:r>
            <w:r>
              <w:rPr>
                <w:sz w:val="22"/>
                <w:szCs w:val="22"/>
              </w:rPr>
              <w:t xml:space="preserve"> part 4 for better understanding of the </w:t>
            </w:r>
            <w:r w:rsidR="00B520E7">
              <w:rPr>
                <w:sz w:val="22"/>
                <w:szCs w:val="22"/>
              </w:rPr>
              <w:t>requirements</w:t>
            </w:r>
            <w:r>
              <w:rPr>
                <w:sz w:val="22"/>
                <w:szCs w:val="22"/>
              </w:rPr>
              <w:t>.</w:t>
            </w:r>
          </w:p>
          <w:p w14:paraId="5A6E689F" w14:textId="14126082" w:rsidR="00B520E7" w:rsidRDefault="00B520E7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ill assign work to each team members. </w:t>
            </w:r>
          </w:p>
        </w:tc>
        <w:tc>
          <w:tcPr>
            <w:tcW w:w="835" w:type="dxa"/>
            <w:shd w:val="clear" w:color="auto" w:fill="auto"/>
          </w:tcPr>
          <w:p w14:paraId="58B07932" w14:textId="5A7E850A" w:rsidR="00401F88" w:rsidRDefault="00B520E7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%</w:t>
            </w:r>
          </w:p>
        </w:tc>
        <w:tc>
          <w:tcPr>
            <w:tcW w:w="1074" w:type="dxa"/>
          </w:tcPr>
          <w:p w14:paraId="0526606A" w14:textId="59B63648" w:rsidR="00401F88" w:rsidRDefault="00B520E7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 mins</w:t>
            </w:r>
          </w:p>
        </w:tc>
      </w:tr>
      <w:tr w:rsidR="00401F88" w:rsidRPr="00261094" w14:paraId="7FB5654B" w14:textId="77777777" w:rsidTr="00457C83">
        <w:trPr>
          <w:tblCellSpacing w:w="20" w:type="dxa"/>
        </w:trPr>
        <w:tc>
          <w:tcPr>
            <w:tcW w:w="1407" w:type="dxa"/>
            <w:shd w:val="clear" w:color="auto" w:fill="auto"/>
          </w:tcPr>
          <w:p w14:paraId="31BCE158" w14:textId="77777777" w:rsidR="00401F88" w:rsidRDefault="00401F88" w:rsidP="00401F88">
            <w:pPr>
              <w:pStyle w:val="Body"/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018" w:type="dxa"/>
            <w:shd w:val="clear" w:color="auto" w:fill="auto"/>
          </w:tcPr>
          <w:p w14:paraId="361DA923" w14:textId="77777777" w:rsidR="00401F88" w:rsidRDefault="00401F88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491" w:type="dxa"/>
            <w:shd w:val="clear" w:color="auto" w:fill="auto"/>
          </w:tcPr>
          <w:p w14:paraId="2AEE7816" w14:textId="77777777" w:rsidR="00401F88" w:rsidRPr="00261094" w:rsidRDefault="00401F88" w:rsidP="0074721E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835" w:type="dxa"/>
            <w:shd w:val="clear" w:color="auto" w:fill="auto"/>
          </w:tcPr>
          <w:p w14:paraId="1981ABB4" w14:textId="77777777" w:rsidR="00D560BF" w:rsidRDefault="00D560B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14:paraId="1EA4C55A" w14:textId="77777777" w:rsidR="00401F88" w:rsidRPr="00261094" w:rsidRDefault="00401F88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  <w:tc>
          <w:tcPr>
            <w:tcW w:w="1074" w:type="dxa"/>
          </w:tcPr>
          <w:p w14:paraId="3233C093" w14:textId="77777777" w:rsidR="00D560BF" w:rsidRDefault="00D560B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14:paraId="066F87B2" w14:textId="77777777" w:rsidR="00401F88" w:rsidRPr="00261094" w:rsidRDefault="00401F88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</w:tr>
      <w:tr w:rsidR="00401F88" w:rsidRPr="00261094" w14:paraId="4925C4BE" w14:textId="77777777" w:rsidTr="00457C83">
        <w:trPr>
          <w:trHeight w:val="531"/>
          <w:tblCellSpacing w:w="20" w:type="dxa"/>
        </w:trPr>
        <w:tc>
          <w:tcPr>
            <w:tcW w:w="1407" w:type="dxa"/>
            <w:shd w:val="clear" w:color="auto" w:fill="auto"/>
          </w:tcPr>
          <w:p w14:paraId="6CFBDFD6" w14:textId="77777777" w:rsidR="00401F88" w:rsidRDefault="00401F88" w:rsidP="00401F88">
            <w:pPr>
              <w:pStyle w:val="Body"/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018" w:type="dxa"/>
            <w:shd w:val="clear" w:color="auto" w:fill="auto"/>
          </w:tcPr>
          <w:p w14:paraId="15C6FCAC" w14:textId="77777777" w:rsidR="00401F88" w:rsidRDefault="00401F88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491" w:type="dxa"/>
            <w:shd w:val="clear" w:color="auto" w:fill="auto"/>
          </w:tcPr>
          <w:p w14:paraId="0DD80391" w14:textId="77777777" w:rsidR="00401F88" w:rsidRDefault="00401F88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835" w:type="dxa"/>
            <w:shd w:val="clear" w:color="auto" w:fill="auto"/>
          </w:tcPr>
          <w:p w14:paraId="330D842E" w14:textId="77777777" w:rsidR="00D560BF" w:rsidRDefault="00D560B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14:paraId="28949C86" w14:textId="77777777" w:rsidR="00401F88" w:rsidRDefault="00401F88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  <w:tc>
          <w:tcPr>
            <w:tcW w:w="1074" w:type="dxa"/>
          </w:tcPr>
          <w:p w14:paraId="684582EA" w14:textId="77777777" w:rsidR="00D560BF" w:rsidRDefault="00D560B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14:paraId="4DBC3ABA" w14:textId="77777777" w:rsidR="00401F88" w:rsidRPr="00261094" w:rsidRDefault="00401F88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</w:tr>
    </w:tbl>
    <w:p w14:paraId="48F97853" w14:textId="77777777" w:rsidR="00B7696D" w:rsidRDefault="00B7696D" w:rsidP="00B7696D">
      <w:pPr>
        <w:pStyle w:val="Body"/>
        <w:spacing w:before="0"/>
        <w:rPr>
          <w:b/>
          <w:sz w:val="8"/>
        </w:rPr>
      </w:pPr>
    </w:p>
    <w:p w14:paraId="2589F70C" w14:textId="77777777" w:rsidR="00B7696D" w:rsidRDefault="00B7696D" w:rsidP="00B7696D">
      <w:pPr>
        <w:pStyle w:val="Body"/>
        <w:spacing w:before="0"/>
        <w:rPr>
          <w:b/>
          <w:sz w:val="8"/>
        </w:rPr>
      </w:pPr>
    </w:p>
    <w:p w14:paraId="38D75A9B" w14:textId="77777777" w:rsidR="00B7696D" w:rsidRDefault="00B7696D" w:rsidP="00B7696D">
      <w:pPr>
        <w:pStyle w:val="Body"/>
        <w:spacing w:before="0"/>
        <w:rPr>
          <w:b/>
          <w:sz w:val="8"/>
        </w:rPr>
      </w:pPr>
    </w:p>
    <w:p w14:paraId="38BBBE95" w14:textId="77777777" w:rsidR="00B7696D" w:rsidRDefault="00B7696D" w:rsidP="00B7696D">
      <w:pPr>
        <w:pStyle w:val="Body"/>
        <w:spacing w:before="0"/>
        <w:rPr>
          <w:b/>
          <w:sz w:val="8"/>
        </w:rPr>
      </w:pPr>
    </w:p>
    <w:p w14:paraId="158B1E8B" w14:textId="77777777" w:rsidR="000F2891" w:rsidRDefault="000F2891" w:rsidP="00B7696D">
      <w:pPr>
        <w:pStyle w:val="Body"/>
        <w:spacing w:before="0"/>
        <w:rPr>
          <w:b/>
          <w:sz w:val="8"/>
        </w:rPr>
      </w:pPr>
    </w:p>
    <w:p w14:paraId="151F67C1" w14:textId="77777777" w:rsidR="00B7696D" w:rsidRDefault="00B7696D" w:rsidP="00B7696D">
      <w:pPr>
        <w:pStyle w:val="Body"/>
        <w:spacing w:before="0"/>
        <w:rPr>
          <w:b/>
          <w:sz w:val="8"/>
        </w:rPr>
      </w:pPr>
    </w:p>
    <w:sectPr w:rsidR="00B7696D" w:rsidSect="002F35EF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98729D" w14:textId="77777777" w:rsidR="00C711E4" w:rsidRDefault="00C711E4" w:rsidP="00810CD5">
      <w:r>
        <w:separator/>
      </w:r>
    </w:p>
  </w:endnote>
  <w:endnote w:type="continuationSeparator" w:id="0">
    <w:p w14:paraId="2DFD390A" w14:textId="77777777" w:rsidR="00C711E4" w:rsidRDefault="00C711E4" w:rsidP="00810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B87637" w14:textId="77777777" w:rsidR="00C711E4" w:rsidRDefault="00C711E4" w:rsidP="00810CD5">
      <w:r>
        <w:separator/>
      </w:r>
    </w:p>
  </w:footnote>
  <w:footnote w:type="continuationSeparator" w:id="0">
    <w:p w14:paraId="59865540" w14:textId="77777777" w:rsidR="00C711E4" w:rsidRDefault="00C711E4" w:rsidP="00810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53" w:type="dxa"/>
      <w:tblCellSpacing w:w="20" w:type="dxa"/>
      <w:tblInd w:w="1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Look w:val="0000" w:firstRow="0" w:lastRow="0" w:firstColumn="0" w:lastColumn="0" w:noHBand="0" w:noVBand="0"/>
    </w:tblPr>
    <w:tblGrid>
      <w:gridCol w:w="6363"/>
      <w:gridCol w:w="3690"/>
    </w:tblGrid>
    <w:tr w:rsidR="00810CD5" w14:paraId="684F1D06" w14:textId="77777777" w:rsidTr="00842AD4">
      <w:trPr>
        <w:tblCellSpacing w:w="20" w:type="dxa"/>
      </w:trPr>
      <w:tc>
        <w:tcPr>
          <w:tcW w:w="9973" w:type="dxa"/>
          <w:gridSpan w:val="2"/>
          <w:shd w:val="pct20" w:color="auto" w:fill="auto"/>
        </w:tcPr>
        <w:p w14:paraId="07EE9ECF" w14:textId="26784231" w:rsidR="00810CD5" w:rsidRPr="00D7517D" w:rsidRDefault="00810CD5" w:rsidP="00FD667B">
          <w:pPr>
            <w:pStyle w:val="Body"/>
            <w:jc w:val="center"/>
            <w:rPr>
              <w:b/>
              <w:sz w:val="36"/>
            </w:rPr>
          </w:pPr>
          <w:r>
            <w:rPr>
              <w:b/>
              <w:sz w:val="36"/>
            </w:rPr>
            <w:t>Engineering Notebook</w:t>
          </w:r>
          <w:r w:rsidR="00071C96">
            <w:rPr>
              <w:b/>
              <w:sz w:val="36"/>
            </w:rPr>
            <w:t xml:space="preserve"> - </w:t>
          </w:r>
          <w:r w:rsidR="00352318">
            <w:rPr>
              <w:b/>
              <w:sz w:val="36"/>
            </w:rPr>
            <w:t>Daily</w:t>
          </w:r>
        </w:p>
      </w:tc>
    </w:tr>
    <w:tr w:rsidR="00FD667B" w14:paraId="6F9F421C" w14:textId="77777777" w:rsidTr="00FD667B">
      <w:trPr>
        <w:tblCellSpacing w:w="20" w:type="dxa"/>
      </w:trPr>
      <w:tc>
        <w:tcPr>
          <w:tcW w:w="9973" w:type="dxa"/>
          <w:gridSpan w:val="2"/>
        </w:tcPr>
        <w:p w14:paraId="3E19675D" w14:textId="77777777" w:rsidR="00FD667B" w:rsidRPr="00D7517D" w:rsidRDefault="00FD667B" w:rsidP="0069592D">
          <w:pPr>
            <w:pStyle w:val="Body"/>
            <w:rPr>
              <w:b/>
              <w:sz w:val="20"/>
            </w:rPr>
          </w:pPr>
          <w:r w:rsidRPr="00FD667B">
            <w:rPr>
              <w:b/>
              <w:sz w:val="32"/>
              <w:szCs w:val="18"/>
            </w:rPr>
            <w:t>Course: Application Development</w:t>
          </w:r>
        </w:p>
      </w:tc>
    </w:tr>
    <w:tr w:rsidR="00FD667B" w14:paraId="16F466F8" w14:textId="77777777" w:rsidTr="00842AD4">
      <w:trPr>
        <w:tblCellSpacing w:w="20" w:type="dxa"/>
      </w:trPr>
      <w:tc>
        <w:tcPr>
          <w:tcW w:w="6303" w:type="dxa"/>
        </w:tcPr>
        <w:p w14:paraId="4BB81885" w14:textId="0F84D9A5" w:rsidR="00FD667B" w:rsidRPr="00D7517D" w:rsidRDefault="00FD667B" w:rsidP="0074721E">
          <w:pPr>
            <w:pStyle w:val="Body"/>
            <w:rPr>
              <w:sz w:val="20"/>
            </w:rPr>
          </w:pPr>
          <w:r>
            <w:rPr>
              <w:b/>
              <w:sz w:val="20"/>
            </w:rPr>
            <w:t xml:space="preserve">Intern Id: </w:t>
          </w:r>
          <w:r w:rsidR="005264F7">
            <w:rPr>
              <w:b/>
              <w:sz w:val="20"/>
            </w:rPr>
            <w:t>170004</w:t>
          </w:r>
          <w:r>
            <w:rPr>
              <w:b/>
              <w:sz w:val="20"/>
            </w:rPr>
            <w:t xml:space="preserve">                                    Intern’s Name</w:t>
          </w:r>
          <w:r w:rsidRPr="00D7517D">
            <w:rPr>
              <w:b/>
              <w:sz w:val="20"/>
            </w:rPr>
            <w:t>:</w:t>
          </w:r>
          <w:r w:rsidR="005264F7">
            <w:rPr>
              <w:b/>
              <w:sz w:val="20"/>
            </w:rPr>
            <w:t xml:space="preserve"> G. Jawahar</w:t>
          </w:r>
        </w:p>
      </w:tc>
      <w:tc>
        <w:tcPr>
          <w:tcW w:w="3630" w:type="dxa"/>
        </w:tcPr>
        <w:p w14:paraId="709172F7" w14:textId="6A5567B4" w:rsidR="00FD667B" w:rsidRPr="00D7517D" w:rsidRDefault="00FD667B" w:rsidP="00071C96">
          <w:pPr>
            <w:pStyle w:val="Body"/>
            <w:rPr>
              <w:sz w:val="20"/>
            </w:rPr>
          </w:pPr>
          <w:r w:rsidRPr="00D7517D">
            <w:rPr>
              <w:b/>
              <w:sz w:val="20"/>
            </w:rPr>
            <w:t>Period:</w:t>
          </w:r>
          <w:r>
            <w:rPr>
              <w:sz w:val="20"/>
            </w:rPr>
            <w:t xml:space="preserve"> 2018-</w:t>
          </w:r>
          <w:r w:rsidR="005264F7">
            <w:rPr>
              <w:sz w:val="20"/>
            </w:rPr>
            <w:t>02-26</w:t>
          </w:r>
          <w:r>
            <w:rPr>
              <w:sz w:val="20"/>
            </w:rPr>
            <w:t xml:space="preserve"> to 2018-</w:t>
          </w:r>
          <w:r w:rsidR="005264F7">
            <w:rPr>
              <w:sz w:val="20"/>
            </w:rPr>
            <w:t>02-26</w:t>
          </w:r>
        </w:p>
      </w:tc>
    </w:tr>
  </w:tbl>
  <w:p w14:paraId="391EE7AD" w14:textId="77777777" w:rsidR="00810CD5" w:rsidRDefault="00810CD5" w:rsidP="00810C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734E0"/>
    <w:multiLevelType w:val="hybridMultilevel"/>
    <w:tmpl w:val="034CED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83DBD"/>
    <w:multiLevelType w:val="hybridMultilevel"/>
    <w:tmpl w:val="87D2F6E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206655"/>
    <w:multiLevelType w:val="hybridMultilevel"/>
    <w:tmpl w:val="0A2224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F17ED"/>
    <w:multiLevelType w:val="hybridMultilevel"/>
    <w:tmpl w:val="0518E9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7348CF"/>
    <w:multiLevelType w:val="hybridMultilevel"/>
    <w:tmpl w:val="4D18F8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AB3C7C"/>
    <w:multiLevelType w:val="hybridMultilevel"/>
    <w:tmpl w:val="D15C6F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0F2FB6"/>
    <w:multiLevelType w:val="hybridMultilevel"/>
    <w:tmpl w:val="F5DE09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382A72"/>
    <w:multiLevelType w:val="hybridMultilevel"/>
    <w:tmpl w:val="1B7E2BE0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8" w15:restartNumberingAfterBreak="0">
    <w:nsid w:val="155060CA"/>
    <w:multiLevelType w:val="hybridMultilevel"/>
    <w:tmpl w:val="62BE6B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6B2443"/>
    <w:multiLevelType w:val="hybridMultilevel"/>
    <w:tmpl w:val="90081C04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10" w15:restartNumberingAfterBreak="0">
    <w:nsid w:val="21167967"/>
    <w:multiLevelType w:val="hybridMultilevel"/>
    <w:tmpl w:val="E9308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62A79"/>
    <w:multiLevelType w:val="hybridMultilevel"/>
    <w:tmpl w:val="7234A3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7D2411"/>
    <w:multiLevelType w:val="hybridMultilevel"/>
    <w:tmpl w:val="8638A7EC"/>
    <w:lvl w:ilvl="0" w:tplc="56C4F61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7F112F"/>
    <w:multiLevelType w:val="multilevel"/>
    <w:tmpl w:val="BC30F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6E83BA7"/>
    <w:multiLevelType w:val="hybridMultilevel"/>
    <w:tmpl w:val="C5B41330"/>
    <w:lvl w:ilvl="0" w:tplc="7CB483DA">
      <w:start w:val="1"/>
      <w:numFmt w:val="lowerRoman"/>
      <w:lvlText w:val="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2AD32549"/>
    <w:multiLevelType w:val="hybridMultilevel"/>
    <w:tmpl w:val="CA8ABB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F43ACE"/>
    <w:multiLevelType w:val="hybridMultilevel"/>
    <w:tmpl w:val="5F8014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DDC0BD4"/>
    <w:multiLevelType w:val="hybridMultilevel"/>
    <w:tmpl w:val="E034AA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495FE4"/>
    <w:multiLevelType w:val="hybridMultilevel"/>
    <w:tmpl w:val="FA1A62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FA351D"/>
    <w:multiLevelType w:val="hybridMultilevel"/>
    <w:tmpl w:val="D22EC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0FC"/>
    <w:multiLevelType w:val="multilevel"/>
    <w:tmpl w:val="3EA6E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503660B"/>
    <w:multiLevelType w:val="hybridMultilevel"/>
    <w:tmpl w:val="08C249B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73528FE"/>
    <w:multiLevelType w:val="hybridMultilevel"/>
    <w:tmpl w:val="D318F0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6B1463"/>
    <w:multiLevelType w:val="hybridMultilevel"/>
    <w:tmpl w:val="7E34317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9A053DC"/>
    <w:multiLevelType w:val="hybridMultilevel"/>
    <w:tmpl w:val="F2821772"/>
    <w:lvl w:ilvl="0" w:tplc="40090001">
      <w:start w:val="1"/>
      <w:numFmt w:val="bullet"/>
      <w:lvlText w:val=""/>
      <w:lvlJc w:val="left"/>
      <w:pPr>
        <w:ind w:left="153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95" w:hanging="360"/>
      </w:pPr>
      <w:rPr>
        <w:rFonts w:ascii="Wingdings" w:hAnsi="Wingdings" w:hint="default"/>
      </w:rPr>
    </w:lvl>
  </w:abstractNum>
  <w:abstractNum w:abstractNumId="25" w15:restartNumberingAfterBreak="0">
    <w:nsid w:val="4EC77561"/>
    <w:multiLevelType w:val="hybridMultilevel"/>
    <w:tmpl w:val="7B5877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1908CB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13C440C"/>
    <w:multiLevelType w:val="hybridMultilevel"/>
    <w:tmpl w:val="6F9885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2150F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33A3126"/>
    <w:multiLevelType w:val="hybridMultilevel"/>
    <w:tmpl w:val="8BAA6300"/>
    <w:lvl w:ilvl="0" w:tplc="04090017">
      <w:start w:val="1"/>
      <w:numFmt w:val="lowerLetter"/>
      <w:lvlText w:val="%1)"/>
      <w:lvlJc w:val="left"/>
      <w:pPr>
        <w:ind w:left="487" w:hanging="360"/>
      </w:pPr>
    </w:lvl>
    <w:lvl w:ilvl="1" w:tplc="04090019" w:tentative="1">
      <w:start w:val="1"/>
      <w:numFmt w:val="lowerLetter"/>
      <w:lvlText w:val="%2."/>
      <w:lvlJc w:val="left"/>
      <w:pPr>
        <w:ind w:left="1207" w:hanging="360"/>
      </w:pPr>
    </w:lvl>
    <w:lvl w:ilvl="2" w:tplc="0409001B" w:tentative="1">
      <w:start w:val="1"/>
      <w:numFmt w:val="lowerRoman"/>
      <w:lvlText w:val="%3."/>
      <w:lvlJc w:val="right"/>
      <w:pPr>
        <w:ind w:left="1927" w:hanging="180"/>
      </w:pPr>
    </w:lvl>
    <w:lvl w:ilvl="3" w:tplc="0409000F" w:tentative="1">
      <w:start w:val="1"/>
      <w:numFmt w:val="decimal"/>
      <w:lvlText w:val="%4."/>
      <w:lvlJc w:val="left"/>
      <w:pPr>
        <w:ind w:left="2647" w:hanging="360"/>
      </w:pPr>
    </w:lvl>
    <w:lvl w:ilvl="4" w:tplc="04090019" w:tentative="1">
      <w:start w:val="1"/>
      <w:numFmt w:val="lowerLetter"/>
      <w:lvlText w:val="%5."/>
      <w:lvlJc w:val="left"/>
      <w:pPr>
        <w:ind w:left="3367" w:hanging="360"/>
      </w:pPr>
    </w:lvl>
    <w:lvl w:ilvl="5" w:tplc="0409001B" w:tentative="1">
      <w:start w:val="1"/>
      <w:numFmt w:val="lowerRoman"/>
      <w:lvlText w:val="%6."/>
      <w:lvlJc w:val="right"/>
      <w:pPr>
        <w:ind w:left="4087" w:hanging="180"/>
      </w:pPr>
    </w:lvl>
    <w:lvl w:ilvl="6" w:tplc="0409000F" w:tentative="1">
      <w:start w:val="1"/>
      <w:numFmt w:val="decimal"/>
      <w:lvlText w:val="%7."/>
      <w:lvlJc w:val="left"/>
      <w:pPr>
        <w:ind w:left="4807" w:hanging="360"/>
      </w:pPr>
    </w:lvl>
    <w:lvl w:ilvl="7" w:tplc="04090019" w:tentative="1">
      <w:start w:val="1"/>
      <w:numFmt w:val="lowerLetter"/>
      <w:lvlText w:val="%8."/>
      <w:lvlJc w:val="left"/>
      <w:pPr>
        <w:ind w:left="5527" w:hanging="360"/>
      </w:pPr>
    </w:lvl>
    <w:lvl w:ilvl="8" w:tplc="04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5B9E113E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8E1CB6"/>
    <w:multiLevelType w:val="hybridMultilevel"/>
    <w:tmpl w:val="06F062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21368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4637803"/>
    <w:multiLevelType w:val="hybridMultilevel"/>
    <w:tmpl w:val="D4DEFF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C75FAC"/>
    <w:multiLevelType w:val="hybridMultilevel"/>
    <w:tmpl w:val="05B0A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5E4FC9"/>
    <w:multiLevelType w:val="hybridMultilevel"/>
    <w:tmpl w:val="474C91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7C2BD6"/>
    <w:multiLevelType w:val="hybridMultilevel"/>
    <w:tmpl w:val="3996C2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830B7"/>
    <w:multiLevelType w:val="hybridMultilevel"/>
    <w:tmpl w:val="760AC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B33C3A"/>
    <w:multiLevelType w:val="hybridMultilevel"/>
    <w:tmpl w:val="8A3CA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591921"/>
    <w:multiLevelType w:val="hybridMultilevel"/>
    <w:tmpl w:val="161C7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29"/>
  </w:num>
  <w:num w:numId="4">
    <w:abstractNumId w:val="30"/>
  </w:num>
  <w:num w:numId="5">
    <w:abstractNumId w:val="20"/>
  </w:num>
  <w:num w:numId="6">
    <w:abstractNumId w:val="13"/>
  </w:num>
  <w:num w:numId="7">
    <w:abstractNumId w:val="36"/>
  </w:num>
  <w:num w:numId="8">
    <w:abstractNumId w:val="16"/>
  </w:num>
  <w:num w:numId="9">
    <w:abstractNumId w:val="2"/>
  </w:num>
  <w:num w:numId="10">
    <w:abstractNumId w:val="15"/>
  </w:num>
  <w:num w:numId="11">
    <w:abstractNumId w:val="6"/>
  </w:num>
  <w:num w:numId="12">
    <w:abstractNumId w:val="24"/>
  </w:num>
  <w:num w:numId="13">
    <w:abstractNumId w:val="33"/>
  </w:num>
  <w:num w:numId="14">
    <w:abstractNumId w:val="10"/>
  </w:num>
  <w:num w:numId="15">
    <w:abstractNumId w:val="0"/>
  </w:num>
  <w:num w:numId="16">
    <w:abstractNumId w:val="22"/>
  </w:num>
  <w:num w:numId="17">
    <w:abstractNumId w:val="25"/>
  </w:num>
  <w:num w:numId="18">
    <w:abstractNumId w:val="5"/>
  </w:num>
  <w:num w:numId="19">
    <w:abstractNumId w:val="11"/>
  </w:num>
  <w:num w:numId="20">
    <w:abstractNumId w:val="17"/>
  </w:num>
  <w:num w:numId="21">
    <w:abstractNumId w:val="39"/>
  </w:num>
  <w:num w:numId="22">
    <w:abstractNumId w:val="21"/>
  </w:num>
  <w:num w:numId="23">
    <w:abstractNumId w:val="35"/>
  </w:num>
  <w:num w:numId="24">
    <w:abstractNumId w:val="31"/>
  </w:num>
  <w:num w:numId="25">
    <w:abstractNumId w:val="37"/>
  </w:num>
  <w:num w:numId="26">
    <w:abstractNumId w:val="3"/>
  </w:num>
  <w:num w:numId="27">
    <w:abstractNumId w:val="23"/>
  </w:num>
  <w:num w:numId="28">
    <w:abstractNumId w:val="8"/>
  </w:num>
  <w:num w:numId="29">
    <w:abstractNumId w:val="1"/>
  </w:num>
  <w:num w:numId="30">
    <w:abstractNumId w:val="4"/>
  </w:num>
  <w:num w:numId="31">
    <w:abstractNumId w:val="32"/>
  </w:num>
  <w:num w:numId="32">
    <w:abstractNumId w:val="28"/>
  </w:num>
  <w:num w:numId="33">
    <w:abstractNumId w:val="26"/>
  </w:num>
  <w:num w:numId="34">
    <w:abstractNumId w:val="12"/>
  </w:num>
  <w:num w:numId="35">
    <w:abstractNumId w:val="14"/>
  </w:num>
  <w:num w:numId="36">
    <w:abstractNumId w:val="34"/>
  </w:num>
  <w:num w:numId="37">
    <w:abstractNumId w:val="38"/>
  </w:num>
  <w:num w:numId="38">
    <w:abstractNumId w:val="19"/>
  </w:num>
  <w:num w:numId="39">
    <w:abstractNumId w:val="27"/>
  </w:num>
  <w:num w:numId="40">
    <w:abstractNumId w:val="18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tjQ0NzE3M7cwMDRX0lEKTi0uzszPAykwrAUAwUCnZywAAAA="/>
  </w:docVars>
  <w:rsids>
    <w:rsidRoot w:val="00C04177"/>
    <w:rsid w:val="00012FD4"/>
    <w:rsid w:val="00016553"/>
    <w:rsid w:val="00071C96"/>
    <w:rsid w:val="000A101C"/>
    <w:rsid w:val="000F2891"/>
    <w:rsid w:val="00154D8A"/>
    <w:rsid w:val="00187F97"/>
    <w:rsid w:val="00196F2A"/>
    <w:rsid w:val="001F75E4"/>
    <w:rsid w:val="002041F4"/>
    <w:rsid w:val="00226E76"/>
    <w:rsid w:val="00260D64"/>
    <w:rsid w:val="00261094"/>
    <w:rsid w:val="002A3AE7"/>
    <w:rsid w:val="002B0BFE"/>
    <w:rsid w:val="002D7FDC"/>
    <w:rsid w:val="002E0D1C"/>
    <w:rsid w:val="002F2038"/>
    <w:rsid w:val="002F35EF"/>
    <w:rsid w:val="002F7239"/>
    <w:rsid w:val="00304E43"/>
    <w:rsid w:val="003060C2"/>
    <w:rsid w:val="003139C5"/>
    <w:rsid w:val="003169ED"/>
    <w:rsid w:val="00325D73"/>
    <w:rsid w:val="00352318"/>
    <w:rsid w:val="00371B0D"/>
    <w:rsid w:val="00382B69"/>
    <w:rsid w:val="00401F88"/>
    <w:rsid w:val="00454F94"/>
    <w:rsid w:val="00457C83"/>
    <w:rsid w:val="00471B7D"/>
    <w:rsid w:val="004D6EC8"/>
    <w:rsid w:val="00506268"/>
    <w:rsid w:val="00510E42"/>
    <w:rsid w:val="005264F7"/>
    <w:rsid w:val="00562064"/>
    <w:rsid w:val="005627A2"/>
    <w:rsid w:val="005E0E68"/>
    <w:rsid w:val="005E6C93"/>
    <w:rsid w:val="005F1412"/>
    <w:rsid w:val="005F18C7"/>
    <w:rsid w:val="00606863"/>
    <w:rsid w:val="00620668"/>
    <w:rsid w:val="006237E4"/>
    <w:rsid w:val="00653E11"/>
    <w:rsid w:val="00654A74"/>
    <w:rsid w:val="006724AD"/>
    <w:rsid w:val="006C0D63"/>
    <w:rsid w:val="006F7D05"/>
    <w:rsid w:val="00726E24"/>
    <w:rsid w:val="0074721E"/>
    <w:rsid w:val="00751A2F"/>
    <w:rsid w:val="007C4D98"/>
    <w:rsid w:val="007E2DE2"/>
    <w:rsid w:val="00810CD5"/>
    <w:rsid w:val="00826394"/>
    <w:rsid w:val="008323CE"/>
    <w:rsid w:val="00865299"/>
    <w:rsid w:val="008827B0"/>
    <w:rsid w:val="008B3BED"/>
    <w:rsid w:val="00955F2B"/>
    <w:rsid w:val="00962C3D"/>
    <w:rsid w:val="00976CE0"/>
    <w:rsid w:val="00980C99"/>
    <w:rsid w:val="00981D01"/>
    <w:rsid w:val="00984183"/>
    <w:rsid w:val="00986D27"/>
    <w:rsid w:val="00991C44"/>
    <w:rsid w:val="009A3E1D"/>
    <w:rsid w:val="009A7178"/>
    <w:rsid w:val="009C5264"/>
    <w:rsid w:val="009C5A22"/>
    <w:rsid w:val="009F3214"/>
    <w:rsid w:val="00A051B9"/>
    <w:rsid w:val="00A552C9"/>
    <w:rsid w:val="00AA143E"/>
    <w:rsid w:val="00AA2477"/>
    <w:rsid w:val="00AA7CE5"/>
    <w:rsid w:val="00AD1699"/>
    <w:rsid w:val="00AD5C15"/>
    <w:rsid w:val="00AD7273"/>
    <w:rsid w:val="00B05F71"/>
    <w:rsid w:val="00B1170A"/>
    <w:rsid w:val="00B520E7"/>
    <w:rsid w:val="00B73FEF"/>
    <w:rsid w:val="00B7696D"/>
    <w:rsid w:val="00BA139C"/>
    <w:rsid w:val="00C04177"/>
    <w:rsid w:val="00C16287"/>
    <w:rsid w:val="00C25019"/>
    <w:rsid w:val="00C711E4"/>
    <w:rsid w:val="00C732A2"/>
    <w:rsid w:val="00C75BFC"/>
    <w:rsid w:val="00C93F4B"/>
    <w:rsid w:val="00C9693C"/>
    <w:rsid w:val="00CA4393"/>
    <w:rsid w:val="00CF2ECC"/>
    <w:rsid w:val="00D03F54"/>
    <w:rsid w:val="00D3094E"/>
    <w:rsid w:val="00D320D5"/>
    <w:rsid w:val="00D35734"/>
    <w:rsid w:val="00D560BF"/>
    <w:rsid w:val="00DA740D"/>
    <w:rsid w:val="00DF57C5"/>
    <w:rsid w:val="00E40439"/>
    <w:rsid w:val="00E73724"/>
    <w:rsid w:val="00E74718"/>
    <w:rsid w:val="00E915A2"/>
    <w:rsid w:val="00EA6CDD"/>
    <w:rsid w:val="00EE1726"/>
    <w:rsid w:val="00EE5B9D"/>
    <w:rsid w:val="00EE79B1"/>
    <w:rsid w:val="00F151C4"/>
    <w:rsid w:val="00F87BFB"/>
    <w:rsid w:val="00FA0D59"/>
    <w:rsid w:val="00FC24F7"/>
    <w:rsid w:val="00FD0850"/>
    <w:rsid w:val="00FD66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D0D215"/>
  <w15:docId w15:val="{524FA630-6F71-498F-8C78-AD4BCA09A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4177"/>
    <w:pPr>
      <w:spacing w:after="0" w:line="240" w:lineRule="auto"/>
      <w:jc w:val="both"/>
    </w:pPr>
    <w:rPr>
      <w:rFonts w:ascii="Times" w:eastAsia="Times" w:hAnsi="Times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C04177"/>
    <w:pPr>
      <w:spacing w:before="120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ListParagraph">
    <w:name w:val="List Paragraph"/>
    <w:basedOn w:val="Normal"/>
    <w:uiPriority w:val="34"/>
    <w:qFormat/>
    <w:rsid w:val="00AA247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A10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6</Pages>
  <Words>85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arterRadley</Company>
  <LinksUpToDate>false</LinksUpToDate>
  <CharactersWithSpaces>5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na</dc:creator>
  <cp:keywords/>
  <dc:description/>
  <cp:lastModifiedBy>Jawahar Jay</cp:lastModifiedBy>
  <cp:revision>10</cp:revision>
  <cp:lastPrinted>2018-02-26T17:31:00Z</cp:lastPrinted>
  <dcterms:created xsi:type="dcterms:W3CDTF">2017-06-24T07:59:00Z</dcterms:created>
  <dcterms:modified xsi:type="dcterms:W3CDTF">2018-02-26T17:34:00Z</dcterms:modified>
  <cp:category/>
</cp:coreProperties>
</file>